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2037" w:rsidRPr="00C64FA7" w:rsidRDefault="007C09D8" w:rsidP="00EA6717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mallCaps/>
          <w:sz w:val="28"/>
          <w:szCs w:val="28"/>
        </w:rPr>
        <w:t>American History Opposing Viewpoints</w:t>
      </w:r>
      <w:r w:rsidR="00696218">
        <w:rPr>
          <w:rFonts w:ascii="Times New Roman" w:hAnsi="Times New Roman" w:cs="Times New Roman"/>
          <w:b/>
          <w:smallCaps/>
          <w:sz w:val="28"/>
          <w:szCs w:val="28"/>
        </w:rPr>
        <w:t xml:space="preserve"> Project</w:t>
      </w:r>
      <w:r w:rsidR="00E80D2B">
        <w:rPr>
          <w:rFonts w:ascii="Times New Roman" w:hAnsi="Times New Roman"/>
          <w:b/>
          <w:sz w:val="28"/>
          <w:szCs w:val="28"/>
        </w:rPr>
        <w:t>:</w:t>
      </w:r>
      <w:r w:rsidR="00173BE7">
        <w:rPr>
          <w:rFonts w:ascii="Times New Roman" w:hAnsi="Times New Roman" w:cs="Times New Roman"/>
          <w:b/>
          <w:smallCaps/>
          <w:sz w:val="28"/>
          <w:szCs w:val="28"/>
        </w:rPr>
        <w:t>Part I Instructions</w:t>
      </w:r>
    </w:p>
    <w:p w:rsidR="00E80D2B" w:rsidRPr="00EA6717" w:rsidRDefault="00E80D2B" w:rsidP="00C64F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76B8D" w:rsidRDefault="00676B8D" w:rsidP="00C64F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2489">
        <w:rPr>
          <w:rFonts w:ascii="Times New Roman" w:hAnsi="Times New Roman" w:cs="Times New Roman"/>
          <w:b/>
          <w:sz w:val="24"/>
          <w:szCs w:val="24"/>
        </w:rPr>
        <w:t xml:space="preserve">Statement of Purpose or </w:t>
      </w:r>
      <w:r>
        <w:rPr>
          <w:rFonts w:ascii="Times New Roman" w:hAnsi="Times New Roman" w:cs="Times New Roman"/>
          <w:b/>
          <w:sz w:val="24"/>
          <w:szCs w:val="24"/>
        </w:rPr>
        <w:t>“</w:t>
      </w:r>
      <w:r w:rsidRPr="00502489">
        <w:rPr>
          <w:rFonts w:ascii="Times New Roman" w:hAnsi="Times New Roman" w:cs="Times New Roman"/>
          <w:b/>
          <w:sz w:val="24"/>
          <w:szCs w:val="24"/>
        </w:rPr>
        <w:t>Why Am I Doing This</w:t>
      </w:r>
      <w:r>
        <w:rPr>
          <w:rFonts w:ascii="Times New Roman" w:hAnsi="Times New Roman" w:cs="Times New Roman" w:hint="eastAsia"/>
          <w:b/>
          <w:sz w:val="24"/>
          <w:szCs w:val="24"/>
        </w:rPr>
        <w:t>?</w:t>
      </w:r>
      <w:r>
        <w:rPr>
          <w:rFonts w:ascii="Times New Roman" w:hAnsi="Times New Roman" w:cs="Times New Roman"/>
          <w:b/>
          <w:sz w:val="24"/>
          <w:szCs w:val="24"/>
        </w:rPr>
        <w:t>”</w:t>
      </w:r>
    </w:p>
    <w:p w:rsidR="00A70199" w:rsidRPr="00C36E25" w:rsidRDefault="009F4391" w:rsidP="00EA6717">
      <w:p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ility to perform solid research is a key to success in academics and professional life.</w:t>
      </w:r>
      <w:r w:rsidR="00BD383F">
        <w:rPr>
          <w:rFonts w:ascii="Times New Roman" w:hAnsi="Times New Roman" w:cs="Times New Roman"/>
          <w:sz w:val="24"/>
          <w:szCs w:val="24"/>
        </w:rPr>
        <w:t xml:space="preserve">Historical websites are </w:t>
      </w:r>
      <w:r w:rsidR="00C4095D" w:rsidRPr="00F50303">
        <w:rPr>
          <w:rFonts w:ascii="Times New Roman" w:hAnsi="Times New Roman" w:cs="Times New Roman"/>
          <w:sz w:val="24"/>
          <w:szCs w:val="24"/>
        </w:rPr>
        <w:t xml:space="preserve">a popular method of introducing individuals to the past in a way that is interesting and visually appealing. </w:t>
      </w:r>
      <w:r w:rsidR="00EA5457">
        <w:rPr>
          <w:rFonts w:ascii="Times New Roman" w:hAnsi="Times New Roman" w:cs="Times New Roman"/>
          <w:sz w:val="24"/>
          <w:szCs w:val="24"/>
        </w:rPr>
        <w:t xml:space="preserve">It is also important to view historical events from opposing perspectives. </w:t>
      </w:r>
      <w:r w:rsidR="0047302B">
        <w:rPr>
          <w:rFonts w:ascii="Times New Roman" w:hAnsi="Times New Roman" w:cs="Times New Roman"/>
          <w:sz w:val="24"/>
          <w:szCs w:val="24"/>
        </w:rPr>
        <w:t>When s</w:t>
      </w:r>
      <w:r w:rsidR="00397DCE">
        <w:rPr>
          <w:rFonts w:ascii="Times New Roman" w:hAnsi="Times New Roman" w:cs="Times New Roman"/>
          <w:sz w:val="24"/>
          <w:szCs w:val="24"/>
        </w:rPr>
        <w:t xml:space="preserve">tudying </w:t>
      </w:r>
      <w:r w:rsidR="00EA5457">
        <w:rPr>
          <w:rFonts w:ascii="Times New Roman" w:hAnsi="Times New Roman" w:cs="Times New Roman"/>
          <w:sz w:val="24"/>
          <w:szCs w:val="24"/>
        </w:rPr>
        <w:t>historical events and the related research, e</w:t>
      </w:r>
      <w:r w:rsidR="0047302B">
        <w:rPr>
          <w:rFonts w:ascii="Times New Roman" w:hAnsi="Times New Roman" w:cs="Times New Roman"/>
          <w:sz w:val="24"/>
          <w:szCs w:val="24"/>
        </w:rPr>
        <w:t>xamining any differing</w:t>
      </w:r>
      <w:r w:rsidR="00EA5457">
        <w:rPr>
          <w:rFonts w:ascii="Times New Roman" w:hAnsi="Times New Roman" w:cs="Times New Roman"/>
          <w:sz w:val="24"/>
          <w:szCs w:val="24"/>
        </w:rPr>
        <w:t xml:space="preserve"> points of view can either sharpen one’s own argument or soften it. </w:t>
      </w:r>
    </w:p>
    <w:p w:rsidR="00A34C1C" w:rsidRPr="00C36E25" w:rsidRDefault="00A34C1C" w:rsidP="00C64F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76B8D" w:rsidRPr="00C36E25" w:rsidRDefault="00676B8D" w:rsidP="00F5030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36E25">
        <w:rPr>
          <w:rFonts w:ascii="Times New Roman" w:hAnsi="Times New Roman" w:cs="Times New Roman"/>
          <w:b/>
          <w:sz w:val="24"/>
          <w:szCs w:val="24"/>
        </w:rPr>
        <w:t>Completing This Assignment:</w:t>
      </w:r>
    </w:p>
    <w:p w:rsidR="00C36E25" w:rsidRPr="00C36E25" w:rsidRDefault="00C36E25" w:rsidP="00F5030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9F650D" w:rsidRPr="009F650D" w:rsidRDefault="00C36E25" w:rsidP="00F50303">
      <w:pPr>
        <w:pStyle w:val="NoSpacing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36E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cate </w:t>
      </w:r>
      <w:r w:rsidR="00891143" w:rsidRPr="00C36E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91143" w:rsidRPr="00C36E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merican</w:t>
      </w:r>
      <w:r w:rsidRPr="00C36E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History Opposing Viewpoints Project: American Events Reading Sites</w:t>
      </w:r>
      <w:r w:rsidRPr="00C36E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in the Module 2 Course content link.The topics and their respective websites within this link include… The American War for Independence: Treason or Justified Rebellion, The Boston Tea Party: Destruction of Private Property or Justified Act of Defiance, The Trial of Anne Hutchinson: Heretical Teacher or Gu</w:t>
      </w:r>
      <w:r w:rsidR="00E421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dian of Religious Liberty, Bacon’s Rebellion: Treason or Justified Rebellion, The Boston Massacre: Provoked Self Defense or Justified Riot Met </w:t>
      </w:r>
      <w:r w:rsidR="005C075F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="00E421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loodshed, and The Stamp Act: The Right of </w:t>
      </w:r>
      <w:r w:rsidR="005C075F">
        <w:rPr>
          <w:rFonts w:ascii="Times New Roman" w:eastAsia="Times New Roman" w:hAnsi="Times New Roman" w:cs="Times New Roman"/>
          <w:color w:val="000000"/>
          <w:sz w:val="24"/>
          <w:szCs w:val="24"/>
        </w:rPr>
        <w:t>Parliament or</w:t>
      </w:r>
      <w:r w:rsidR="00E421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ustified Resistance</w:t>
      </w:r>
      <w:r w:rsidRPr="00C36E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4E595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dentify </w:t>
      </w:r>
      <w:r w:rsidR="00940AA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nd </w:t>
      </w:r>
      <w:r w:rsidR="00940AA3" w:rsidRPr="00940AA3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choose</w:t>
      </w:r>
      <w:r w:rsidRPr="004E595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single topic and adjoining websites from among the options most appealing to you </w:t>
      </w:r>
      <w:r w:rsidRPr="00C36E25">
        <w:rPr>
          <w:rFonts w:ascii="Times New Roman" w:eastAsia="Times New Roman" w:hAnsi="Times New Roman" w:cs="Times New Roman"/>
          <w:color w:val="000000"/>
          <w:sz w:val="24"/>
          <w:szCs w:val="24"/>
        </w:rPr>
        <w:t>and provide a two paragraph written review via the following paragraph model below... </w:t>
      </w:r>
    </w:p>
    <w:p w:rsidR="009F650D" w:rsidRPr="009F650D" w:rsidRDefault="009F650D" w:rsidP="00C4095D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opic Headline: </w:t>
      </w:r>
      <w:r w:rsidR="00E4212A">
        <w:rPr>
          <w:rFonts w:ascii="Times New Roman" w:hAnsi="Times New Roman" w:cs="Times New Roman"/>
          <w:sz w:val="24"/>
          <w:szCs w:val="24"/>
        </w:rPr>
        <w:t xml:space="preserve">The topic headline will be </w:t>
      </w:r>
      <w:r w:rsidR="00E421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ken from the above listed link titles. </w:t>
      </w:r>
    </w:p>
    <w:p w:rsidR="00C4095D" w:rsidRPr="00C4095D" w:rsidRDefault="00C36E25" w:rsidP="00C4095D">
      <w:pPr>
        <w:pStyle w:val="NoSpacing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C36E25">
        <w:rPr>
          <w:rFonts w:ascii="Times New Roman" w:hAnsi="Times New Roman" w:cs="Times New Roman"/>
          <w:b/>
          <w:sz w:val="24"/>
          <w:szCs w:val="24"/>
        </w:rPr>
        <w:t>Paragraph 1</w:t>
      </w:r>
      <w:r w:rsidR="00C4095D" w:rsidRPr="00C36E25">
        <w:rPr>
          <w:rFonts w:ascii="Times New Roman" w:hAnsi="Times New Roman" w:cs="Times New Roman"/>
          <w:b/>
          <w:sz w:val="24"/>
          <w:szCs w:val="24"/>
        </w:rPr>
        <w:t>:</w:t>
      </w:r>
      <w:r w:rsidR="00C4095D" w:rsidRPr="00C36E25">
        <w:rPr>
          <w:rFonts w:ascii="Times New Roman" w:hAnsi="Times New Roman" w:cs="Times New Roman"/>
          <w:sz w:val="24"/>
          <w:szCs w:val="24"/>
        </w:rPr>
        <w:t xml:space="preserve"> Summary of the </w:t>
      </w:r>
      <w:r w:rsidRPr="00C36E25">
        <w:rPr>
          <w:rFonts w:ascii="Times New Roman" w:hAnsi="Times New Roman" w:cs="Times New Roman"/>
          <w:sz w:val="24"/>
          <w:szCs w:val="24"/>
        </w:rPr>
        <w:t xml:space="preserve">main points covered in </w:t>
      </w:r>
      <w:r w:rsidR="00DF6ABD">
        <w:rPr>
          <w:rFonts w:ascii="Times New Roman" w:hAnsi="Times New Roman" w:cs="Times New Roman"/>
          <w:sz w:val="24"/>
          <w:szCs w:val="24"/>
        </w:rPr>
        <w:t xml:space="preserve">each of </w:t>
      </w:r>
      <w:r w:rsidRPr="00C36E25">
        <w:rPr>
          <w:rFonts w:ascii="Times New Roman" w:hAnsi="Times New Roman" w:cs="Times New Roman"/>
          <w:sz w:val="24"/>
          <w:szCs w:val="24"/>
        </w:rPr>
        <w:t>the websites</w:t>
      </w:r>
      <w:r w:rsidR="00C4095D" w:rsidRPr="00C36E25">
        <w:rPr>
          <w:rFonts w:ascii="Times New Roman" w:hAnsi="Times New Roman" w:cs="Times New Roman"/>
          <w:sz w:val="24"/>
          <w:szCs w:val="24"/>
        </w:rPr>
        <w:t>. Be sure</w:t>
      </w:r>
      <w:r w:rsidRPr="00C36E25">
        <w:rPr>
          <w:rFonts w:ascii="Times New Roman" w:hAnsi="Times New Roman" w:cs="Times New Roman"/>
          <w:sz w:val="24"/>
          <w:szCs w:val="24"/>
        </w:rPr>
        <w:t xml:space="preserve"> to be concise in</w:t>
      </w:r>
      <w:r w:rsidR="00397DCE">
        <w:rPr>
          <w:rFonts w:ascii="Times New Roman" w:hAnsi="Times New Roman" w:cs="Times New Roman"/>
          <w:sz w:val="24"/>
          <w:szCs w:val="24"/>
        </w:rPr>
        <w:t>covering</w:t>
      </w:r>
      <w:r>
        <w:rPr>
          <w:rFonts w:ascii="Times New Roman" w:hAnsi="Times New Roman" w:cs="Times New Roman"/>
          <w:sz w:val="24"/>
          <w:szCs w:val="24"/>
        </w:rPr>
        <w:t xml:space="preserve"> your thoughts</w:t>
      </w:r>
      <w:r w:rsidR="00C4095D">
        <w:rPr>
          <w:rFonts w:ascii="Times New Roman" w:hAnsi="Times New Roman" w:cs="Times New Roman"/>
          <w:sz w:val="24"/>
          <w:szCs w:val="24"/>
        </w:rPr>
        <w:t>. Too much detail will make your paragraph very long</w:t>
      </w:r>
      <w:r w:rsidR="00921BA8">
        <w:rPr>
          <w:rFonts w:ascii="Times New Roman" w:hAnsi="Times New Roman" w:cs="Times New Roman"/>
          <w:sz w:val="24"/>
          <w:szCs w:val="24"/>
        </w:rPr>
        <w:t>, however, it must be clear that you have reviewed each of the resources carefully in your summary</w:t>
      </w:r>
      <w:r w:rsidR="00C4095D">
        <w:rPr>
          <w:rFonts w:ascii="Times New Roman" w:hAnsi="Times New Roman" w:cs="Times New Roman"/>
          <w:sz w:val="24"/>
          <w:szCs w:val="24"/>
        </w:rPr>
        <w:t>.</w:t>
      </w:r>
    </w:p>
    <w:p w:rsidR="00676B8D" w:rsidRPr="004E595B" w:rsidRDefault="00C36E25" w:rsidP="0049274A">
      <w:pPr>
        <w:pStyle w:val="NoSpacing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agraph 2</w:t>
      </w:r>
      <w:r w:rsidR="00C4095D" w:rsidRPr="000B6403">
        <w:rPr>
          <w:rFonts w:ascii="Times New Roman" w:hAnsi="Times New Roman" w:cs="Times New Roman"/>
          <w:b/>
          <w:sz w:val="24"/>
          <w:szCs w:val="24"/>
        </w:rPr>
        <w:t>:</w:t>
      </w:r>
      <w:r w:rsidR="00C4095D" w:rsidRPr="000B6403">
        <w:rPr>
          <w:rFonts w:ascii="Times New Roman" w:hAnsi="Times New Roman" w:cs="Times New Roman"/>
          <w:sz w:val="24"/>
          <w:szCs w:val="24"/>
        </w:rPr>
        <w:t xml:space="preserve"> Conclusion, including how your perception or knowledge of the material may have changed. </w:t>
      </w:r>
      <w:r w:rsidR="00C4095D" w:rsidRPr="00C36E25">
        <w:rPr>
          <w:rFonts w:ascii="Times New Roman" w:hAnsi="Times New Roman" w:cs="Times New Roman"/>
          <w:b/>
          <w:sz w:val="24"/>
          <w:szCs w:val="24"/>
        </w:rPr>
        <w:t>In this paragraph</w:t>
      </w:r>
      <w:r w:rsidR="00352DA2" w:rsidRPr="00C36E25">
        <w:rPr>
          <w:rFonts w:ascii="Times New Roman" w:hAnsi="Times New Roman" w:cs="Times New Roman"/>
          <w:b/>
          <w:sz w:val="24"/>
          <w:szCs w:val="24"/>
        </w:rPr>
        <w:t>,</w:t>
      </w:r>
      <w:r w:rsidR="00C4095D" w:rsidRPr="00C36E25">
        <w:rPr>
          <w:rFonts w:ascii="Times New Roman" w:hAnsi="Times New Roman" w:cs="Times New Roman"/>
          <w:b/>
          <w:sz w:val="24"/>
          <w:szCs w:val="24"/>
        </w:rPr>
        <w:t xml:space="preserve"> you</w:t>
      </w:r>
      <w:r w:rsidR="006617DE">
        <w:rPr>
          <w:rFonts w:ascii="Times New Roman" w:hAnsi="Times New Roman" w:cs="Times New Roman"/>
          <w:b/>
          <w:sz w:val="24"/>
          <w:szCs w:val="24"/>
        </w:rPr>
        <w:t xml:space="preserve"> should also include how/if your thinking about the event has changed</w:t>
      </w:r>
      <w:r w:rsidR="000B6403" w:rsidRPr="000B6403">
        <w:rPr>
          <w:rFonts w:ascii="Times New Roman" w:hAnsi="Times New Roman" w:cs="Times New Roman"/>
          <w:sz w:val="24"/>
          <w:szCs w:val="24"/>
        </w:rPr>
        <w:t>.</w:t>
      </w:r>
    </w:p>
    <w:p w:rsidR="004E595B" w:rsidRPr="004E595B" w:rsidRDefault="004E595B" w:rsidP="004E595B">
      <w:pPr>
        <w:pStyle w:val="NoSpacing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333B4">
        <w:rPr>
          <w:rFonts w:ascii="Times New Roman" w:hAnsi="Times New Roman" w:cs="Times New Roman"/>
          <w:sz w:val="24"/>
          <w:szCs w:val="24"/>
          <w:u w:val="single"/>
        </w:rPr>
        <w:t>A key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purpose for this assignment</w:t>
      </w:r>
      <w:r w:rsidRPr="00F333B4">
        <w:rPr>
          <w:rFonts w:ascii="Times New Roman" w:hAnsi="Times New Roman" w:cs="Times New Roman"/>
          <w:sz w:val="24"/>
          <w:szCs w:val="24"/>
          <w:u w:val="single"/>
        </w:rPr>
        <w:t xml:space="preserve"> is to display and determine what </w:t>
      </w:r>
      <w:r>
        <w:rPr>
          <w:rFonts w:ascii="Times New Roman" w:hAnsi="Times New Roman" w:cs="Times New Roman"/>
          <w:sz w:val="24"/>
          <w:szCs w:val="24"/>
          <w:u w:val="single"/>
        </w:rPr>
        <w:t>the individual student learned and gleaned from the provided sources</w:t>
      </w:r>
      <w:r w:rsidRPr="00F333B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 xml:space="preserve">Thus, a </w:t>
      </w:r>
      <w:r w:rsidRPr="00F333B4">
        <w:rPr>
          <w:rFonts w:ascii="Times New Roman" w:hAnsi="Times New Roman" w:cs="Times New Roman"/>
          <w:b/>
          <w:sz w:val="24"/>
          <w:szCs w:val="24"/>
        </w:rPr>
        <w:t>clear majority of the body-content</w:t>
      </w:r>
      <w:r>
        <w:rPr>
          <w:rFonts w:ascii="Times New Roman" w:hAnsi="Times New Roman" w:cs="Times New Roman"/>
          <w:b/>
          <w:sz w:val="24"/>
          <w:szCs w:val="24"/>
        </w:rPr>
        <w:t xml:space="preserve"> of the paper</w:t>
      </w:r>
      <w:r w:rsidRPr="00F333B4">
        <w:rPr>
          <w:rFonts w:ascii="Times New Roman" w:hAnsi="Times New Roman" w:cs="Times New Roman"/>
          <w:b/>
          <w:sz w:val="24"/>
          <w:szCs w:val="24"/>
        </w:rPr>
        <w:t xml:space="preserve"> should </w:t>
      </w:r>
      <w:r>
        <w:rPr>
          <w:rFonts w:ascii="Times New Roman" w:hAnsi="Times New Roman" w:cs="Times New Roman"/>
          <w:b/>
          <w:sz w:val="24"/>
          <w:szCs w:val="24"/>
        </w:rPr>
        <w:t xml:space="preserve">be written solely in the words of the </w:t>
      </w:r>
      <w:r w:rsidRPr="00F333B4">
        <w:rPr>
          <w:rFonts w:ascii="Times New Roman" w:hAnsi="Times New Roman" w:cs="Times New Roman"/>
          <w:b/>
          <w:sz w:val="24"/>
          <w:szCs w:val="24"/>
        </w:rPr>
        <w:t xml:space="preserve">student.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333B4">
        <w:rPr>
          <w:rFonts w:ascii="Times New Roman" w:hAnsi="Times New Roman" w:cs="Times New Roman"/>
          <w:sz w:val="24"/>
          <w:szCs w:val="24"/>
        </w:rPr>
        <w:t>nformation for the</w:t>
      </w:r>
      <w:r>
        <w:rPr>
          <w:rFonts w:ascii="Times New Roman" w:hAnsi="Times New Roman" w:cs="Times New Roman"/>
          <w:sz w:val="24"/>
          <w:szCs w:val="24"/>
        </w:rPr>
        <w:t xml:space="preserve"> paper can be BASED from the provided </w:t>
      </w:r>
      <w:r w:rsidRPr="00F333B4">
        <w:rPr>
          <w:rFonts w:ascii="Times New Roman" w:hAnsi="Times New Roman" w:cs="Times New Roman"/>
          <w:sz w:val="24"/>
          <w:szCs w:val="24"/>
        </w:rPr>
        <w:t>sources, but,</w:t>
      </w:r>
      <w:r>
        <w:rPr>
          <w:rFonts w:ascii="Times New Roman" w:hAnsi="Times New Roman" w:cs="Times New Roman"/>
          <w:sz w:val="24"/>
          <w:szCs w:val="24"/>
        </w:rPr>
        <w:t xml:space="preserve"> again, the body-</w:t>
      </w:r>
      <w:r w:rsidRPr="00F333B4">
        <w:rPr>
          <w:rFonts w:ascii="Times New Roman" w:hAnsi="Times New Roman" w:cs="Times New Roman"/>
          <w:sz w:val="24"/>
          <w:szCs w:val="24"/>
        </w:rPr>
        <w:t xml:space="preserve">content should </w:t>
      </w:r>
      <w:r w:rsidR="00891143" w:rsidRPr="00F333B4">
        <w:rPr>
          <w:rFonts w:ascii="Times New Roman" w:hAnsi="Times New Roman" w:cs="Times New Roman"/>
          <w:sz w:val="24"/>
          <w:szCs w:val="24"/>
        </w:rPr>
        <w:t>dominantly</w:t>
      </w:r>
      <w:r w:rsidRPr="00F333B4">
        <w:rPr>
          <w:rFonts w:ascii="Times New Roman" w:hAnsi="Times New Roman" w:cs="Times New Roman"/>
          <w:sz w:val="24"/>
          <w:szCs w:val="24"/>
        </w:rPr>
        <w:t xml:space="preserve"> come from the student’s persona</w:t>
      </w:r>
      <w:r>
        <w:rPr>
          <w:rFonts w:ascii="Times New Roman" w:hAnsi="Times New Roman" w:cs="Times New Roman"/>
          <w:sz w:val="24"/>
          <w:szCs w:val="24"/>
        </w:rPr>
        <w:t>l thoughts and presented in their own words</w:t>
      </w:r>
      <w:r w:rsidRPr="00F333B4">
        <w:rPr>
          <w:rFonts w:ascii="Times New Roman" w:hAnsi="Times New Roman" w:cs="Times New Roman"/>
          <w:sz w:val="24"/>
          <w:szCs w:val="24"/>
        </w:rPr>
        <w:t>. O</w:t>
      </w:r>
      <w:r>
        <w:rPr>
          <w:rFonts w:ascii="Times New Roman" w:hAnsi="Times New Roman" w:cs="Times New Roman"/>
          <w:sz w:val="24"/>
          <w:szCs w:val="24"/>
        </w:rPr>
        <w:t>utside source content may be incorporated</w:t>
      </w:r>
      <w:r w:rsidRPr="00F333B4">
        <w:rPr>
          <w:rFonts w:ascii="Times New Roman" w:hAnsi="Times New Roman" w:cs="Times New Roman"/>
          <w:sz w:val="24"/>
          <w:szCs w:val="24"/>
        </w:rPr>
        <w:t xml:space="preserve"> within the paper, but shou</w:t>
      </w:r>
      <w:r>
        <w:rPr>
          <w:rFonts w:ascii="Times New Roman" w:hAnsi="Times New Roman" w:cs="Times New Roman"/>
          <w:sz w:val="24"/>
          <w:szCs w:val="24"/>
        </w:rPr>
        <w:t>ld NOT</w:t>
      </w:r>
      <w:r w:rsidRPr="00F333B4">
        <w:rPr>
          <w:rFonts w:ascii="Times New Roman" w:hAnsi="Times New Roman" w:cs="Times New Roman"/>
          <w:sz w:val="24"/>
          <w:szCs w:val="24"/>
        </w:rPr>
        <w:t xml:space="preserve"> dominate (in verbatim form) a large portion of the write-up. </w:t>
      </w:r>
      <w:r>
        <w:rPr>
          <w:rFonts w:ascii="Times New Roman" w:hAnsi="Times New Roman" w:cs="Times New Roman"/>
          <w:sz w:val="24"/>
          <w:szCs w:val="24"/>
        </w:rPr>
        <w:t>Any b</w:t>
      </w:r>
      <w:r w:rsidRPr="00F333B4">
        <w:rPr>
          <w:rFonts w:ascii="Times New Roman" w:hAnsi="Times New Roman" w:cs="Times New Roman"/>
          <w:sz w:val="24"/>
          <w:szCs w:val="24"/>
        </w:rPr>
        <w:t xml:space="preserve">orrowed statements </w:t>
      </w:r>
      <w:r>
        <w:rPr>
          <w:rFonts w:ascii="Times New Roman" w:hAnsi="Times New Roman" w:cs="Times New Roman"/>
          <w:sz w:val="24"/>
          <w:szCs w:val="24"/>
        </w:rPr>
        <w:t xml:space="preserve">from these sources </w:t>
      </w:r>
      <w:r w:rsidRPr="00F333B4">
        <w:rPr>
          <w:rFonts w:ascii="Times New Roman" w:hAnsi="Times New Roman" w:cs="Times New Roman"/>
          <w:sz w:val="24"/>
          <w:szCs w:val="24"/>
        </w:rPr>
        <w:t xml:space="preserve">must be placed within </w:t>
      </w:r>
      <w:r w:rsidR="00891143" w:rsidRPr="00F333B4">
        <w:rPr>
          <w:rFonts w:ascii="Times New Roman" w:hAnsi="Times New Roman" w:cs="Times New Roman"/>
          <w:sz w:val="24"/>
          <w:szCs w:val="24"/>
        </w:rPr>
        <w:t>quotation</w:t>
      </w:r>
      <w:r w:rsidRPr="00F333B4">
        <w:rPr>
          <w:rFonts w:ascii="Times New Roman" w:hAnsi="Times New Roman" w:cs="Times New Roman"/>
          <w:sz w:val="24"/>
          <w:szCs w:val="24"/>
        </w:rPr>
        <w:t xml:space="preserve"> marks, </w:t>
      </w:r>
      <w:r>
        <w:rPr>
          <w:rFonts w:ascii="Times New Roman" w:hAnsi="Times New Roman" w:cs="Times New Roman"/>
          <w:sz w:val="24"/>
          <w:szCs w:val="24"/>
        </w:rPr>
        <w:t xml:space="preserve">properly cited in </w:t>
      </w:r>
      <w:r w:rsidRPr="00F333B4">
        <w:rPr>
          <w:rFonts w:ascii="Times New Roman" w:hAnsi="Times New Roman" w:cs="Times New Roman"/>
          <w:sz w:val="24"/>
          <w:szCs w:val="24"/>
        </w:rPr>
        <w:t>Turabian format, and</w:t>
      </w:r>
      <w:r>
        <w:rPr>
          <w:rFonts w:ascii="Times New Roman" w:hAnsi="Times New Roman" w:cs="Times New Roman"/>
          <w:sz w:val="24"/>
          <w:szCs w:val="24"/>
        </w:rPr>
        <w:t xml:space="preserve"> these sources must be included (in correct Turabian format) within the required closing bibliography page</w:t>
      </w:r>
      <w:r w:rsidRPr="00F333B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B6403" w:rsidRPr="000B6403" w:rsidRDefault="00A70199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676B8D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="00045FF0" w:rsidRPr="00676B8D">
        <w:rPr>
          <w:rFonts w:ascii="Times New Roman" w:eastAsia="Times New Roman" w:hAnsi="Times New Roman" w:cs="Times New Roman"/>
          <w:b/>
          <w:sz w:val="24"/>
          <w:szCs w:val="24"/>
        </w:rPr>
        <w:t xml:space="preserve">ou must </w:t>
      </w:r>
      <w:r w:rsidR="0006166E" w:rsidRPr="00676B8D">
        <w:rPr>
          <w:rFonts w:ascii="Times New Roman" w:eastAsia="Times New Roman" w:hAnsi="Times New Roman" w:cs="Times New Roman"/>
          <w:b/>
          <w:sz w:val="24"/>
          <w:szCs w:val="24"/>
        </w:rPr>
        <w:t xml:space="preserve">use the template for the assignment </w:t>
      </w:r>
      <w:r w:rsidR="008D6774" w:rsidRPr="00676B8D">
        <w:rPr>
          <w:rFonts w:ascii="Times New Roman" w:eastAsia="Times New Roman" w:hAnsi="Times New Roman" w:cs="Times New Roman"/>
          <w:b/>
          <w:sz w:val="24"/>
          <w:szCs w:val="24"/>
        </w:rPr>
        <w:t>provided</w:t>
      </w:r>
      <w:r w:rsidR="00C36E25">
        <w:rPr>
          <w:rFonts w:ascii="Times New Roman" w:eastAsia="Times New Roman" w:hAnsi="Times New Roman" w:cs="Times New Roman"/>
          <w:b/>
          <w:sz w:val="24"/>
          <w:szCs w:val="24"/>
        </w:rPr>
        <w:t>below</w:t>
      </w:r>
      <w:r w:rsidR="00476376" w:rsidRPr="00676B8D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A70199" w:rsidRPr="000B6403" w:rsidRDefault="000B6403" w:rsidP="00F50303">
      <w:pPr>
        <w:pStyle w:val="NoSpacing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When you are finished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 your assignment 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must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>be:</w:t>
      </w:r>
    </w:p>
    <w:p w:rsidR="000B6403" w:rsidRPr="000B6403" w:rsidRDefault="000B6403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In a Microsoft Word (or compatible) document</w:t>
      </w:r>
    </w:p>
    <w:p w:rsidR="000B6403" w:rsidRDefault="000B6403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Formatted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>including: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12-p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oint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 Times New Roman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 xml:space="preserve"> font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double-spaced</w:t>
      </w:r>
    </w:p>
    <w:p w:rsidR="000B6403" w:rsidRP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1-inch margins</w:t>
      </w:r>
    </w:p>
    <w:p w:rsidR="000B6403" w:rsidRPr="000B6403" w:rsidRDefault="000B6403" w:rsidP="000B6403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lastRenderedPageBreak/>
        <w:t>Written and proofread carefully to ensure writing follows standards of grammar, spelling, punctuation, and style expected at this academic level</w:t>
      </w:r>
    </w:p>
    <w:p w:rsidR="000B6403" w:rsidRDefault="000B6403" w:rsidP="000B6403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First person pronouns 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0B6403">
        <w:rPr>
          <w:rFonts w:ascii="Times New Roman" w:eastAsia="Times New Roman" w:hAnsi="Times New Roman" w:cs="Times New Roman"/>
          <w:sz w:val="24"/>
          <w:szCs w:val="24"/>
        </w:rPr>
        <w:t xml:space="preserve"> permitted for this assignment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50754" w:rsidRDefault="000B6403" w:rsidP="00B44879">
      <w:pPr>
        <w:pStyle w:val="NoSpacing"/>
        <w:numPr>
          <w:ilvl w:val="2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B6403">
        <w:rPr>
          <w:rFonts w:ascii="Times New Roman" w:eastAsia="Times New Roman" w:hAnsi="Times New Roman" w:cs="Times New Roman"/>
          <w:sz w:val="24"/>
          <w:szCs w:val="24"/>
        </w:rPr>
        <w:t>N</w:t>
      </w:r>
      <w:r w:rsidR="002F3DDE">
        <w:rPr>
          <w:rFonts w:ascii="Times New Roman" w:eastAsia="Times New Roman" w:hAnsi="Times New Roman" w:cs="Times New Roman"/>
          <w:sz w:val="24"/>
          <w:szCs w:val="24"/>
        </w:rPr>
        <w:t xml:space="preserve">o citations are necessary unless direct quotes are used from </w:t>
      </w:r>
      <w:r w:rsidR="00D2710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F3DDE">
        <w:rPr>
          <w:rFonts w:ascii="Times New Roman" w:eastAsia="Times New Roman" w:hAnsi="Times New Roman" w:cs="Times New Roman"/>
          <w:sz w:val="24"/>
          <w:szCs w:val="24"/>
        </w:rPr>
        <w:t>topic/</w:t>
      </w:r>
      <w:r w:rsidR="00D2710B">
        <w:rPr>
          <w:rFonts w:ascii="Times New Roman" w:eastAsia="Times New Roman" w:hAnsi="Times New Roman" w:cs="Times New Roman"/>
          <w:sz w:val="24"/>
          <w:szCs w:val="24"/>
        </w:rPr>
        <w:t>website</w:t>
      </w:r>
      <w:r w:rsidR="002F3DDE">
        <w:rPr>
          <w:rFonts w:ascii="Times New Roman" w:eastAsia="Times New Roman" w:hAnsi="Times New Roman" w:cs="Times New Roman"/>
          <w:sz w:val="24"/>
          <w:szCs w:val="24"/>
        </w:rPr>
        <w:t>s</w:t>
      </w:r>
      <w:r w:rsidR="00352DA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C5325" w:rsidRPr="005C5325" w:rsidRDefault="005C5325" w:rsidP="005C5325">
      <w:pPr>
        <w:pStyle w:val="NoSpacing"/>
        <w:numPr>
          <w:ilvl w:val="1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necessary, a </w:t>
      </w:r>
      <w:r w:rsidRPr="00F0638C">
        <w:rPr>
          <w:rFonts w:ascii="Times New Roman" w:eastAsia="Times New Roman" w:hAnsi="Times New Roman" w:cs="Times New Roman"/>
          <w:b/>
          <w:sz w:val="24"/>
          <w:szCs w:val="24"/>
        </w:rPr>
        <w:t>Turabian Quick Gui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vailable in the Course Content site to aid </w:t>
      </w:r>
      <w:r w:rsidR="00891143">
        <w:rPr>
          <w:rFonts w:ascii="Times New Roman" w:eastAsia="Times New Roman" w:hAnsi="Times New Roman" w:cs="Times New Roman"/>
          <w:sz w:val="24"/>
          <w:szCs w:val="24"/>
        </w:rPr>
        <w:t>students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leting citations as accurately as possible. </w:t>
      </w:r>
    </w:p>
    <w:p w:rsidR="00E80D2B" w:rsidRDefault="00E80D2B" w:rsidP="00EA6717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7D7859" w:rsidRDefault="007D7859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7D7859">
        <w:rPr>
          <w:rFonts w:ascii="Times New Roman" w:eastAsia="Times New Roman" w:hAnsi="Times New Roman" w:cs="Times New Roman"/>
          <w:sz w:val="24"/>
          <w:szCs w:val="24"/>
        </w:rPr>
        <w:t xml:space="preserve">Submit this assignment by 11:59 p.m. (ET) on Monday of Module/Week </w:t>
      </w:r>
      <w:r w:rsidR="00C02D49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41788" w:rsidRDefault="00841788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841788" w:rsidRDefault="00841788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C36E25" w:rsidRDefault="00C36E25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C36E25" w:rsidRDefault="00C36E25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DE3A0A" w:rsidRDefault="00DE3A0A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C36E25" w:rsidRDefault="00C36E25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C36E25" w:rsidRDefault="00C36E25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p w:rsidR="00841788" w:rsidRPr="00841788" w:rsidRDefault="00841788" w:rsidP="0084178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788">
        <w:rPr>
          <w:rFonts w:ascii="Times New Roman" w:hAnsi="Times New Roman" w:cs="Times New Roman"/>
          <w:b/>
          <w:sz w:val="24"/>
          <w:szCs w:val="24"/>
        </w:rPr>
        <w:t>Assignment Template</w:t>
      </w:r>
    </w:p>
    <w:p w:rsidR="00841788" w:rsidRPr="00A80168" w:rsidRDefault="00841788" w:rsidP="0084178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80168">
        <w:rPr>
          <w:rFonts w:ascii="Times New Roman" w:hAnsi="Times New Roman" w:cs="Times New Roman"/>
          <w:sz w:val="24"/>
          <w:szCs w:val="24"/>
        </w:rPr>
        <w:t>[Student Name]</w:t>
      </w:r>
    </w:p>
    <w:p w:rsidR="00841788" w:rsidRPr="00A80168" w:rsidRDefault="00841788" w:rsidP="0084178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80168">
        <w:rPr>
          <w:rFonts w:ascii="Times New Roman" w:hAnsi="Times New Roman" w:cs="Times New Roman"/>
          <w:sz w:val="24"/>
          <w:szCs w:val="24"/>
        </w:rPr>
        <w:t>[Date]</w:t>
      </w:r>
    </w:p>
    <w:p w:rsidR="00841788" w:rsidRPr="00A80168" w:rsidRDefault="00841788" w:rsidP="0084178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80168">
        <w:rPr>
          <w:rFonts w:ascii="Times New Roman" w:hAnsi="Times New Roman" w:cs="Times New Roman"/>
          <w:sz w:val="24"/>
          <w:szCs w:val="24"/>
        </w:rPr>
        <w:t>HIUS 221-[Section Number]</w:t>
      </w:r>
    </w:p>
    <w:p w:rsidR="00841788" w:rsidRDefault="00841788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02864" w:rsidRDefault="00D02864" w:rsidP="00D028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opic Headline]</w:t>
      </w:r>
    </w:p>
    <w:p w:rsidR="00D02864" w:rsidRPr="00A80168" w:rsidRDefault="00D02864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36E25" w:rsidRDefault="00841788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0168">
        <w:rPr>
          <w:rFonts w:ascii="Times New Roman" w:hAnsi="Times New Roman" w:cs="Times New Roman"/>
          <w:sz w:val="24"/>
          <w:szCs w:val="24"/>
        </w:rPr>
        <w:t>[</w:t>
      </w:r>
      <w:r w:rsidRPr="00A3682A">
        <w:rPr>
          <w:rFonts w:ascii="Times New Roman" w:hAnsi="Times New Roman" w:cs="Times New Roman"/>
          <w:b/>
          <w:sz w:val="24"/>
          <w:szCs w:val="24"/>
        </w:rPr>
        <w:t>Paragraph 1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Pr="00A80168">
        <w:rPr>
          <w:rFonts w:ascii="Times New Roman" w:hAnsi="Times New Roman" w:cs="Times New Roman"/>
          <w:sz w:val="24"/>
          <w:szCs w:val="24"/>
        </w:rPr>
        <w:t>summary must begin here.Indent the first line of each paragraph.</w:t>
      </w:r>
      <w:r>
        <w:rPr>
          <w:rFonts w:ascii="Times New Roman" w:hAnsi="Times New Roman" w:cs="Times New Roman"/>
          <w:sz w:val="24"/>
          <w:szCs w:val="24"/>
        </w:rPr>
        <w:t xml:space="preserve"> Keep it focused</w:t>
      </w:r>
      <w:r w:rsidR="00C36E25">
        <w:rPr>
          <w:rFonts w:ascii="Times New Roman" w:hAnsi="Times New Roman" w:cs="Times New Roman"/>
          <w:sz w:val="24"/>
          <w:szCs w:val="24"/>
        </w:rPr>
        <w:t xml:space="preserve"> and concis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A80168">
        <w:rPr>
          <w:rFonts w:ascii="Times New Roman" w:hAnsi="Times New Roman" w:cs="Times New Roman"/>
          <w:sz w:val="24"/>
          <w:szCs w:val="24"/>
        </w:rPr>
        <w:t>]</w:t>
      </w:r>
    </w:p>
    <w:p w:rsidR="00841788" w:rsidRDefault="00841788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A3682A">
        <w:rPr>
          <w:rFonts w:ascii="Times New Roman" w:hAnsi="Times New Roman" w:cs="Times New Roman"/>
          <w:b/>
          <w:sz w:val="24"/>
          <w:szCs w:val="24"/>
        </w:rPr>
        <w:t xml:space="preserve">Paragraph </w:t>
      </w:r>
      <w:r w:rsidR="00C36E25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of the summary should begin directly after the second. This paragraph will contain your selected topic for further research.]</w:t>
      </w:r>
    </w:p>
    <w:p w:rsidR="00841788" w:rsidRDefault="00841788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1788" w:rsidRDefault="00D2710B" w:rsidP="008417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</w:t>
      </w:r>
      <w:r w:rsidR="00387030">
        <w:rPr>
          <w:rFonts w:ascii="Times New Roman" w:eastAsia="Times New Roman" w:hAnsi="Times New Roman" w:cs="Times New Roman"/>
          <w:sz w:val="24"/>
          <w:szCs w:val="24"/>
        </w:rPr>
        <w:t>No citations are necessary unless direct quotes are used from the topic/websites</w:t>
      </w:r>
      <w:r w:rsidR="00891143">
        <w:rPr>
          <w:rFonts w:ascii="Times New Roman" w:eastAsia="Times New Roman" w:hAnsi="Times New Roman" w:cs="Times New Roman"/>
          <w:sz w:val="24"/>
          <w:szCs w:val="24"/>
        </w:rPr>
        <w:t>.</w:t>
      </w:r>
      <w:r w:rsidR="00891143">
        <w:rPr>
          <w:rFonts w:ascii="Times New Roman" w:hAnsi="Times New Roman" w:cs="Times New Roman"/>
          <w:sz w:val="24"/>
          <w:szCs w:val="24"/>
        </w:rPr>
        <w:t xml:space="preserve"> *</w:t>
      </w:r>
      <w:r w:rsidR="00841788">
        <w:rPr>
          <w:rFonts w:ascii="Times New Roman" w:hAnsi="Times New Roman" w:cs="Times New Roman"/>
          <w:sz w:val="24"/>
          <w:szCs w:val="24"/>
        </w:rPr>
        <w:t>*</w:t>
      </w:r>
    </w:p>
    <w:p w:rsidR="00841788" w:rsidRDefault="00841788" w:rsidP="007D7859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</w:p>
    <w:sectPr w:rsidR="00841788" w:rsidSect="00C55ED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23FD" w:rsidRDefault="008D23FD" w:rsidP="00AA5D96">
      <w:pPr>
        <w:spacing w:after="0" w:line="240" w:lineRule="auto"/>
      </w:pPr>
      <w:r>
        <w:separator/>
      </w:r>
    </w:p>
  </w:endnote>
  <w:endnote w:type="continuationSeparator" w:id="1">
    <w:p w:rsidR="008D23FD" w:rsidRDefault="008D23FD" w:rsidP="00AA5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3329069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891143" w:rsidRDefault="00891143">
            <w:pPr>
              <w:pStyle w:val="Footer"/>
              <w:jc w:val="right"/>
            </w:pPr>
            <w:r w:rsidRPr="003B71D8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PAGE </w:instrTex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8D23FD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3B71D8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NUMPAGES  </w:instrTex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8D23FD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1</w:t>
            </w:r>
            <w:r w:rsidR="00C55ED1" w:rsidRPr="003B71D8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891143" w:rsidRDefault="0089114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23FD" w:rsidRDefault="008D23FD" w:rsidP="00AA5D96">
      <w:pPr>
        <w:spacing w:after="0" w:line="240" w:lineRule="auto"/>
      </w:pPr>
      <w:r>
        <w:separator/>
      </w:r>
    </w:p>
  </w:footnote>
  <w:footnote w:type="continuationSeparator" w:id="1">
    <w:p w:rsidR="008D23FD" w:rsidRDefault="008D23FD" w:rsidP="00AA5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5D96" w:rsidRPr="00476376" w:rsidRDefault="00AA5D96" w:rsidP="00476376">
    <w:pPr>
      <w:pStyle w:val="Head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HIUS 2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C07C02"/>
    <w:multiLevelType w:val="hybridMultilevel"/>
    <w:tmpl w:val="823EFD16"/>
    <w:lvl w:ilvl="0" w:tplc="C7605C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3E37ED1"/>
    <w:multiLevelType w:val="hybridMultilevel"/>
    <w:tmpl w:val="E40EA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7D74AF"/>
    <w:multiLevelType w:val="hybridMultilevel"/>
    <w:tmpl w:val="3ADE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2F65BB"/>
    <w:multiLevelType w:val="hybridMultilevel"/>
    <w:tmpl w:val="0162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8A3147"/>
    <w:multiLevelType w:val="hybridMultilevel"/>
    <w:tmpl w:val="57002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EyMDE2MDExMzMztzRR0lEKTi0uzszPAykwrAUA8yihACwAAAA="/>
  </w:docVars>
  <w:rsids>
    <w:rsidRoot w:val="0006166E"/>
    <w:rsid w:val="00045FF0"/>
    <w:rsid w:val="000550DA"/>
    <w:rsid w:val="0006166E"/>
    <w:rsid w:val="000715A1"/>
    <w:rsid w:val="00086D24"/>
    <w:rsid w:val="000B6403"/>
    <w:rsid w:val="000C34EB"/>
    <w:rsid w:val="00121210"/>
    <w:rsid w:val="00173BE7"/>
    <w:rsid w:val="001C2F0F"/>
    <w:rsid w:val="001C366D"/>
    <w:rsid w:val="001C5EF5"/>
    <w:rsid w:val="002259E9"/>
    <w:rsid w:val="002660DA"/>
    <w:rsid w:val="00294E67"/>
    <w:rsid w:val="002B4686"/>
    <w:rsid w:val="002C1CCF"/>
    <w:rsid w:val="002F3DDE"/>
    <w:rsid w:val="002F602A"/>
    <w:rsid w:val="003078A0"/>
    <w:rsid w:val="00337399"/>
    <w:rsid w:val="00352DA2"/>
    <w:rsid w:val="00387030"/>
    <w:rsid w:val="00397DCE"/>
    <w:rsid w:val="003B71D8"/>
    <w:rsid w:val="003C5557"/>
    <w:rsid w:val="0047302B"/>
    <w:rsid w:val="00473A49"/>
    <w:rsid w:val="00476376"/>
    <w:rsid w:val="004A1E0C"/>
    <w:rsid w:val="004B5D0F"/>
    <w:rsid w:val="004E595B"/>
    <w:rsid w:val="004E75DD"/>
    <w:rsid w:val="005C075F"/>
    <w:rsid w:val="005C5325"/>
    <w:rsid w:val="00600BC1"/>
    <w:rsid w:val="0060279E"/>
    <w:rsid w:val="006617DE"/>
    <w:rsid w:val="006724DB"/>
    <w:rsid w:val="006738B7"/>
    <w:rsid w:val="00676B8D"/>
    <w:rsid w:val="00696218"/>
    <w:rsid w:val="006F7F8F"/>
    <w:rsid w:val="0070438C"/>
    <w:rsid w:val="00724C84"/>
    <w:rsid w:val="007C09D8"/>
    <w:rsid w:val="007D7859"/>
    <w:rsid w:val="007F6F9B"/>
    <w:rsid w:val="00841788"/>
    <w:rsid w:val="00891143"/>
    <w:rsid w:val="008D23FD"/>
    <w:rsid w:val="008D2F94"/>
    <w:rsid w:val="008D6774"/>
    <w:rsid w:val="00905446"/>
    <w:rsid w:val="009164E7"/>
    <w:rsid w:val="00921BA8"/>
    <w:rsid w:val="00940AA3"/>
    <w:rsid w:val="00971D80"/>
    <w:rsid w:val="00973026"/>
    <w:rsid w:val="009A4881"/>
    <w:rsid w:val="009B7386"/>
    <w:rsid w:val="009C4883"/>
    <w:rsid w:val="009F4391"/>
    <w:rsid w:val="009F650D"/>
    <w:rsid w:val="00A242A8"/>
    <w:rsid w:val="00A34C1C"/>
    <w:rsid w:val="00A70199"/>
    <w:rsid w:val="00A86B38"/>
    <w:rsid w:val="00AA5D96"/>
    <w:rsid w:val="00AB4421"/>
    <w:rsid w:val="00AD6731"/>
    <w:rsid w:val="00B0730C"/>
    <w:rsid w:val="00B116FD"/>
    <w:rsid w:val="00B12DCA"/>
    <w:rsid w:val="00B3194B"/>
    <w:rsid w:val="00B405A6"/>
    <w:rsid w:val="00B51F4E"/>
    <w:rsid w:val="00B55E4D"/>
    <w:rsid w:val="00B84F93"/>
    <w:rsid w:val="00BD383F"/>
    <w:rsid w:val="00C02D49"/>
    <w:rsid w:val="00C032B1"/>
    <w:rsid w:val="00C24E8A"/>
    <w:rsid w:val="00C36E25"/>
    <w:rsid w:val="00C4095D"/>
    <w:rsid w:val="00C5280B"/>
    <w:rsid w:val="00C55ED1"/>
    <w:rsid w:val="00C64FA7"/>
    <w:rsid w:val="00CA27EB"/>
    <w:rsid w:val="00CE3BA0"/>
    <w:rsid w:val="00D02864"/>
    <w:rsid w:val="00D20F5B"/>
    <w:rsid w:val="00D2710B"/>
    <w:rsid w:val="00D50754"/>
    <w:rsid w:val="00DA6472"/>
    <w:rsid w:val="00DB1626"/>
    <w:rsid w:val="00DC66CC"/>
    <w:rsid w:val="00DC7C3F"/>
    <w:rsid w:val="00DD2D79"/>
    <w:rsid w:val="00DE3A0A"/>
    <w:rsid w:val="00DF6ABD"/>
    <w:rsid w:val="00E117E8"/>
    <w:rsid w:val="00E3120E"/>
    <w:rsid w:val="00E4212A"/>
    <w:rsid w:val="00E4319A"/>
    <w:rsid w:val="00E80D2B"/>
    <w:rsid w:val="00EA5457"/>
    <w:rsid w:val="00EA6717"/>
    <w:rsid w:val="00F113AE"/>
    <w:rsid w:val="00F37315"/>
    <w:rsid w:val="00F50303"/>
    <w:rsid w:val="00F82B71"/>
    <w:rsid w:val="00F909EC"/>
    <w:rsid w:val="00F92060"/>
    <w:rsid w:val="00FB66B0"/>
    <w:rsid w:val="00FD1220"/>
    <w:rsid w:val="00FD1B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5E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67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D96"/>
  </w:style>
  <w:style w:type="paragraph" w:styleId="Footer">
    <w:name w:val="footer"/>
    <w:basedOn w:val="Normal"/>
    <w:link w:val="FooterChar"/>
    <w:uiPriority w:val="99"/>
    <w:unhideWhenUsed/>
    <w:rsid w:val="00AA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D96"/>
  </w:style>
  <w:style w:type="paragraph" w:styleId="ListParagraph">
    <w:name w:val="List Paragraph"/>
    <w:basedOn w:val="Normal"/>
    <w:uiPriority w:val="34"/>
    <w:qFormat/>
    <w:rsid w:val="00AA5D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D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D9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3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2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2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32B1"/>
    <w:pPr>
      <w:spacing w:after="0" w:line="240" w:lineRule="auto"/>
    </w:pPr>
  </w:style>
  <w:style w:type="paragraph" w:styleId="NoSpacing">
    <w:name w:val="No Spacing"/>
    <w:uiPriority w:val="1"/>
    <w:qFormat/>
    <w:rsid w:val="00A7019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405A6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15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E106D63DD9EB43918BBE5F2122858B" ma:contentTypeVersion="2" ma:contentTypeDescription="Create a new document." ma:contentTypeScope="" ma:versionID="20ac024e4d342fde033abded12fe05ab">
  <xsd:schema xmlns:xsd="http://www.w3.org/2001/XMLSchema" xmlns:xs="http://www.w3.org/2001/XMLSchema" xmlns:p="http://schemas.microsoft.com/office/2006/metadata/properties" xmlns:ns2="a837b46f-05d4-435d-a853-115bfba9a16a" targetNamespace="http://schemas.microsoft.com/office/2006/metadata/properties" ma:root="true" ma:fieldsID="4bbfe9a9b6b8f00f3f6f2364957704da" ns2:_="">
    <xsd:import namespace="a837b46f-05d4-435d-a853-115bfba9a1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7b46f-05d4-435d-a853-115bfba9a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75DEFE-F2D0-49EE-9935-855AB8F23E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BE75B8-9A6F-4EB8-8352-6A2EB073F6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69A6E0-661C-42D3-B072-637AA9D8B3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37b46f-05d4-435d-a853-115bfba9a1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3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ss, Shelly D</dc:creator>
  <cp:lastModifiedBy>klish</cp:lastModifiedBy>
  <cp:revision>2</cp:revision>
  <dcterms:created xsi:type="dcterms:W3CDTF">2020-05-14T07:36:00Z</dcterms:created>
  <dcterms:modified xsi:type="dcterms:W3CDTF">2020-05-1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E106D63DD9EB43918BBE5F2122858B</vt:lpwstr>
  </property>
</Properties>
</file>